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18BD" w:rsidRDefault="002F6E54" w:rsidP="002F6E54">
      <w:pPr>
        <w:ind w:firstLine="0"/>
      </w:pPr>
      <w:r w:rsidRPr="00EF0E61">
        <w:rPr>
          <w:rFonts w:ascii="Times New Roman" w:hAnsi="Times New Roman" w:cs="Times New Roman"/>
          <w:sz w:val="24"/>
          <w:szCs w:val="24"/>
          <w:lang w:val="hr-HR"/>
        </w:rPr>
        <w:t>I wrote the source codes in the CodeBlock FORTRAN 77. The CodeBlock compiler is freely available with Windows. Each program has two goals. It calculates various kinetic and thermodynamic parameters using published data for the selected enzyme. The result of these calculations appears in the first row of the output file containing numbers. The second goal is performing stochastic variations in microscopic rate constants for substrate-enzyme association and product release.  The selected program can find maximal dissipation and corresponding optimal catalytic efficiency. The constraints are fixed temperature, fixed overall force, and steady-state condition. One can then compare these theoretical values to the first-row values.  </w:t>
      </w:r>
    </w:p>
    <w:sectPr w:rsidR="003B18BD" w:rsidSect="00C225D1">
      <w:pgSz w:w="11906" w:h="16838" w:code="9"/>
      <w:pgMar w:top="1134" w:right="1134"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0"/>
  <w:mirrorMargins/>
  <w:proofState w:spelling="clean" w:grammar="clean"/>
  <w:defaultTabStop w:val="708"/>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2MzIzNzSzNDU3NrYwNDBV0lEKTi0uzszPAykwrAUAspjZSywAAAA="/>
  </w:docVars>
  <w:rsids>
    <w:rsidRoot w:val="002F6E54"/>
    <w:rsid w:val="000167B2"/>
    <w:rsid w:val="001A248D"/>
    <w:rsid w:val="002870B7"/>
    <w:rsid w:val="002F6E54"/>
    <w:rsid w:val="00321F46"/>
    <w:rsid w:val="00323E75"/>
    <w:rsid w:val="003A2E58"/>
    <w:rsid w:val="003B18BD"/>
    <w:rsid w:val="00486EFE"/>
    <w:rsid w:val="00513812"/>
    <w:rsid w:val="0064230A"/>
    <w:rsid w:val="00915F0C"/>
    <w:rsid w:val="009E5244"/>
    <w:rsid w:val="00A358D7"/>
    <w:rsid w:val="00AE6112"/>
    <w:rsid w:val="00C225D1"/>
    <w:rsid w:val="00CA74F8"/>
    <w:rsid w:val="00D1020D"/>
    <w:rsid w:val="00D53C42"/>
    <w:rsid w:val="00E119A1"/>
    <w:rsid w:val="00E63A55"/>
    <w:rsid w:val="00E65085"/>
    <w:rsid w:val="00F148A8"/>
    <w:rsid w:val="00F94871"/>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r-HR" w:eastAsia="en-US" w:bidi="ar-SA"/>
      </w:rPr>
    </w:rPrDefault>
    <w:pPrDefault>
      <w:pPr>
        <w:spacing w:line="300" w:lineRule="auto"/>
        <w:ind w:firstLine="363"/>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18B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0</Words>
  <Characters>627</Characters>
  <Application>Microsoft Office Word</Application>
  <DocSecurity>0</DocSecurity>
  <Lines>5</Lines>
  <Paragraphs>1</Paragraphs>
  <ScaleCrop>false</ScaleCrop>
  <Company/>
  <LinksUpToDate>false</LinksUpToDate>
  <CharactersWithSpaces>7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tic</dc:creator>
  <cp:lastModifiedBy>juretic</cp:lastModifiedBy>
  <cp:revision>1</cp:revision>
  <dcterms:created xsi:type="dcterms:W3CDTF">2024-06-12T13:14:00Z</dcterms:created>
  <dcterms:modified xsi:type="dcterms:W3CDTF">2024-06-12T13:15:00Z</dcterms:modified>
</cp:coreProperties>
</file>